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9703D" w14:textId="77777777" w:rsidR="00EA0BA0" w:rsidRDefault="00EA0BA0" w:rsidP="00EA0BA0">
      <w:pPr>
        <w:pStyle w:val="Tytu"/>
        <w:spacing w:line="276" w:lineRule="auto"/>
        <w:jc w:val="left"/>
        <w:rPr>
          <w:sz w:val="24"/>
          <w:szCs w:val="24"/>
        </w:rPr>
      </w:pPr>
    </w:p>
    <w:p w14:paraId="0F13AF5A" w14:textId="77777777" w:rsidR="00EA0BA0" w:rsidRDefault="00EA0BA0" w:rsidP="00EA0BA0">
      <w:pPr>
        <w:pStyle w:val="Tytu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UMOWA</w:t>
      </w:r>
    </w:p>
    <w:p w14:paraId="013AC559" w14:textId="064F37AB" w:rsidR="00EA0BA0" w:rsidRPr="00EA0BA0" w:rsidRDefault="00EA0BA0" w:rsidP="00EA0BA0">
      <w:pPr>
        <w:pStyle w:val="Podtytu"/>
        <w:spacing w:line="276" w:lineRule="auto"/>
        <w:rPr>
          <w:b/>
          <w:bCs/>
          <w:sz w:val="24"/>
          <w:szCs w:val="24"/>
          <w:lang w:val="pl-PL"/>
        </w:rPr>
      </w:pPr>
      <w:r w:rsidRPr="00D33D99">
        <w:rPr>
          <w:b/>
          <w:bCs/>
          <w:sz w:val="24"/>
          <w:szCs w:val="24"/>
        </w:rPr>
        <w:t xml:space="preserve">o organizację bezpłatnej praktyki </w:t>
      </w:r>
      <w:r>
        <w:rPr>
          <w:b/>
          <w:bCs/>
          <w:sz w:val="24"/>
          <w:szCs w:val="24"/>
          <w:lang w:val="pl-PL"/>
        </w:rPr>
        <w:t>studenckiej</w:t>
      </w:r>
    </w:p>
    <w:p w14:paraId="46B19CE8" w14:textId="77777777" w:rsidR="00EA0BA0" w:rsidRDefault="00EA0BA0" w:rsidP="00EA0BA0">
      <w:pPr>
        <w:spacing w:line="276" w:lineRule="auto"/>
        <w:jc w:val="both"/>
      </w:pPr>
    </w:p>
    <w:p w14:paraId="26DD4541" w14:textId="01070B29" w:rsidR="00EA0BA0" w:rsidRDefault="00EA0BA0" w:rsidP="00EA0BA0">
      <w:pPr>
        <w:spacing w:line="276" w:lineRule="auto"/>
        <w:jc w:val="both"/>
      </w:pPr>
      <w:r w:rsidRPr="00C577F9">
        <w:t>zawarta w Krakowie, dnia ___________________________ pomiędzy:</w:t>
      </w:r>
    </w:p>
    <w:p w14:paraId="0643E5AF" w14:textId="77777777" w:rsidR="00EA0BA0" w:rsidRPr="00C577F9" w:rsidRDefault="00EA0BA0" w:rsidP="00EA0BA0">
      <w:pPr>
        <w:spacing w:line="276" w:lineRule="auto"/>
        <w:jc w:val="both"/>
      </w:pPr>
    </w:p>
    <w:p w14:paraId="11B68CCF" w14:textId="247950D6" w:rsidR="00EA0BA0" w:rsidRPr="00C577F9" w:rsidRDefault="00EA0BA0" w:rsidP="00EA0BA0">
      <w:pPr>
        <w:numPr>
          <w:ilvl w:val="0"/>
          <w:numId w:val="4"/>
        </w:numPr>
        <w:suppressAutoHyphens/>
        <w:spacing w:line="276" w:lineRule="auto"/>
        <w:jc w:val="both"/>
      </w:pPr>
      <w:r w:rsidRPr="00C577F9">
        <w:t xml:space="preserve">Uniwersytetem Jagiellońskim </w:t>
      </w:r>
      <w:r w:rsidRPr="00EA0BA0">
        <w:t>– Wydział Fizyki Astronomii i Informatyki Stosowanej</w:t>
      </w:r>
      <w:r w:rsidRPr="00EA0BA0">
        <w:rPr>
          <w:i/>
        </w:rPr>
        <w:t xml:space="preserve"> </w:t>
      </w:r>
      <w:r w:rsidRPr="00C577F9">
        <w:t xml:space="preserve">z siedzibą w Krakowie (31-007), ul. Gołębia 24, NIP 675 000 22 </w:t>
      </w:r>
      <w:proofErr w:type="gramStart"/>
      <w:r w:rsidRPr="00C577F9">
        <w:t>36,  REGON</w:t>
      </w:r>
      <w:proofErr w:type="gramEnd"/>
      <w:r w:rsidRPr="00C577F9">
        <w:t xml:space="preserve">: 000001270, </w:t>
      </w:r>
      <w:r w:rsidRPr="00EE7FDC">
        <w:t>adres do korespondencji</w:t>
      </w:r>
      <w:r w:rsidRPr="00C577F9">
        <w:t xml:space="preserve">: </w:t>
      </w:r>
      <w:r w:rsidRPr="00D912BA">
        <w:t>ul.</w:t>
      </w:r>
      <w:r>
        <w:t xml:space="preserve"> _____________________________, ________________ Kraków</w:t>
      </w:r>
      <w:r w:rsidRPr="00D912BA">
        <w:t>, reprezentowanym</w:t>
      </w:r>
      <w:r w:rsidRPr="00C577F9">
        <w:t xml:space="preserve"> przez </w:t>
      </w:r>
      <w:r>
        <w:t>________________________</w:t>
      </w:r>
      <w:r w:rsidRPr="006B000B">
        <w:rPr>
          <w:b/>
          <w:bCs/>
          <w:color w:val="000000"/>
        </w:rPr>
        <w:t xml:space="preserve"> </w:t>
      </w:r>
      <w:r w:rsidRPr="006B000B">
        <w:rPr>
          <w:color w:val="000000"/>
        </w:rPr>
        <w:t>działając</w:t>
      </w:r>
      <w:r>
        <w:rPr>
          <w:color w:val="000000"/>
        </w:rPr>
        <w:t>ego</w:t>
      </w:r>
      <w:r w:rsidRPr="006B000B">
        <w:rPr>
          <w:color w:val="000000"/>
        </w:rPr>
        <w:t xml:space="preserve"> na podstawie pełnomocnictwa udzielonego przez Rektora UJ z dnia </w:t>
      </w:r>
      <w:r>
        <w:rPr>
          <w:color w:val="000000"/>
        </w:rPr>
        <w:t>____________________</w:t>
      </w:r>
      <w:r w:rsidRPr="006B000B">
        <w:rPr>
          <w:color w:val="000000"/>
        </w:rPr>
        <w:t xml:space="preserve"> r. nr </w:t>
      </w:r>
      <w:r>
        <w:rPr>
          <w:color w:val="000000"/>
        </w:rPr>
        <w:t>__________________________</w:t>
      </w:r>
      <w:r w:rsidRPr="00C577F9">
        <w:t>, zwanym dalej „</w:t>
      </w:r>
      <w:r>
        <w:rPr>
          <w:b/>
          <w:bCs/>
        </w:rPr>
        <w:t>Organizatorem</w:t>
      </w:r>
      <w:r w:rsidRPr="00C577F9">
        <w:t xml:space="preserve">” </w:t>
      </w:r>
    </w:p>
    <w:p w14:paraId="23448B89" w14:textId="77777777" w:rsidR="00EA0BA0" w:rsidRPr="00C577F9" w:rsidRDefault="00EA0BA0" w:rsidP="00EA0BA0">
      <w:pPr>
        <w:spacing w:line="276" w:lineRule="auto"/>
        <w:ind w:left="720"/>
        <w:jc w:val="both"/>
      </w:pPr>
      <w:r w:rsidRPr="00C577F9">
        <w:t xml:space="preserve">a </w:t>
      </w:r>
      <w:bookmarkStart w:id="0" w:name="_GoBack"/>
      <w:bookmarkEnd w:id="0"/>
    </w:p>
    <w:p w14:paraId="17A9D24D" w14:textId="2C135572" w:rsidR="00EA0BA0" w:rsidRDefault="00EA0BA0" w:rsidP="00EA0BA0">
      <w:pPr>
        <w:numPr>
          <w:ilvl w:val="0"/>
          <w:numId w:val="4"/>
        </w:numPr>
        <w:suppressAutoHyphens/>
        <w:spacing w:line="276" w:lineRule="auto"/>
        <w:jc w:val="both"/>
      </w:pPr>
      <w:r w:rsidRPr="00C577F9">
        <w:t>.............................................................................................................................z siedzibą w</w:t>
      </w:r>
      <w:proofErr w:type="gramStart"/>
      <w:r w:rsidRPr="00C577F9">
        <w:t xml:space="preserve"> ….</w:t>
      </w:r>
      <w:proofErr w:type="gramEnd"/>
      <w:r w:rsidRPr="00C577F9">
        <w:t>.…………………………………………….................................., reprezentowanym przez ..…….........................................................................., zwanym dalej „</w:t>
      </w:r>
      <w:r>
        <w:rPr>
          <w:b/>
          <w:bCs/>
        </w:rPr>
        <w:t>Uczelnią Macierzystą</w:t>
      </w:r>
      <w:r w:rsidRPr="00C577F9">
        <w:t xml:space="preserve">” </w:t>
      </w:r>
    </w:p>
    <w:p w14:paraId="7CC1B7AC" w14:textId="53C82696" w:rsidR="00EA0BA0" w:rsidRDefault="00EA0BA0" w:rsidP="00EA0BA0">
      <w:pPr>
        <w:suppressAutoHyphens/>
        <w:spacing w:line="276" w:lineRule="auto"/>
        <w:ind w:left="720"/>
        <w:jc w:val="both"/>
      </w:pPr>
      <w:r>
        <w:t xml:space="preserve">oraz </w:t>
      </w:r>
    </w:p>
    <w:p w14:paraId="68F58B0B" w14:textId="32C70068" w:rsidR="00EA0BA0" w:rsidRDefault="00EA0BA0" w:rsidP="00EA0BA0">
      <w:pPr>
        <w:pStyle w:val="Akapitzlist"/>
        <w:numPr>
          <w:ilvl w:val="0"/>
          <w:numId w:val="4"/>
        </w:numPr>
        <w:suppressAutoHyphens/>
        <w:spacing w:line="276" w:lineRule="auto"/>
        <w:jc w:val="both"/>
      </w:pPr>
      <w:r>
        <w:t>Panią/Panem __________________, zam. _______________________________, zwaną/</w:t>
      </w:r>
      <w:proofErr w:type="spellStart"/>
      <w:r>
        <w:t>ym</w:t>
      </w:r>
      <w:proofErr w:type="spellEnd"/>
      <w:r>
        <w:t xml:space="preserve"> dalej ,,</w:t>
      </w:r>
      <w:r w:rsidRPr="00EA0BA0">
        <w:rPr>
          <w:b/>
          <w:bCs/>
        </w:rPr>
        <w:t>Praktykantem</w:t>
      </w:r>
      <w:r>
        <w:t>”</w:t>
      </w:r>
    </w:p>
    <w:p w14:paraId="17676C07" w14:textId="77777777" w:rsidR="00EA0BA0" w:rsidRDefault="00EA0BA0" w:rsidP="00EA0BA0">
      <w:pPr>
        <w:pStyle w:val="Akapitzlist"/>
        <w:suppressAutoHyphens/>
        <w:spacing w:line="276" w:lineRule="auto"/>
        <w:jc w:val="both"/>
      </w:pPr>
    </w:p>
    <w:p w14:paraId="2EE4123E" w14:textId="46E9E6AA" w:rsidR="00EA0BA0" w:rsidRDefault="00EA0BA0" w:rsidP="00EA0BA0">
      <w:pPr>
        <w:spacing w:line="276" w:lineRule="auto"/>
      </w:pPr>
      <w:r>
        <w:t>zwanymi dalej łączenia ,,</w:t>
      </w:r>
      <w:r w:rsidRPr="00D33D99">
        <w:rPr>
          <w:b/>
          <w:bCs/>
        </w:rPr>
        <w:t>Stronami</w:t>
      </w:r>
      <w:r>
        <w:t>”</w:t>
      </w:r>
    </w:p>
    <w:p w14:paraId="7E9CA7EA" w14:textId="77777777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 xml:space="preserve">   § 1</w:t>
      </w:r>
    </w:p>
    <w:p w14:paraId="5AE2C294" w14:textId="77777777" w:rsidR="00EA0BA0" w:rsidRDefault="00EA0BA0" w:rsidP="00EA0BA0">
      <w:pPr>
        <w:spacing w:line="276" w:lineRule="auto"/>
        <w:jc w:val="center"/>
      </w:pPr>
      <w:r>
        <w:rPr>
          <w:b/>
        </w:rPr>
        <w:t>Przedmiot umowy</w:t>
      </w:r>
    </w:p>
    <w:p w14:paraId="484F8A4C" w14:textId="4E91B454" w:rsidR="00EA0BA0" w:rsidRPr="00A71197" w:rsidRDefault="00EA0BA0" w:rsidP="00EA0BA0">
      <w:pPr>
        <w:pStyle w:val="Akapitzlist"/>
        <w:widowControl w:val="0"/>
        <w:numPr>
          <w:ilvl w:val="0"/>
          <w:numId w:val="12"/>
        </w:numPr>
        <w:autoSpaceDE w:val="0"/>
        <w:spacing w:line="276" w:lineRule="auto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>Przedmiotem niniejszej umowy jest określenie zasad oraz trybu odbywania przez Praktykanta u Organizatora bezpłatnych praktyk studenckich.</w:t>
      </w:r>
    </w:p>
    <w:p w14:paraId="4A1EA93A" w14:textId="4899EE28" w:rsidR="00EA0BA0" w:rsidRPr="00A71197" w:rsidRDefault="00EA0BA0" w:rsidP="00EA0BA0">
      <w:pPr>
        <w:pStyle w:val="Akapitzlist"/>
        <w:widowControl w:val="0"/>
        <w:numPr>
          <w:ilvl w:val="0"/>
          <w:numId w:val="12"/>
        </w:numPr>
        <w:autoSpaceDE w:val="0"/>
        <w:spacing w:line="276" w:lineRule="auto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>Uczelnia Macierzysta oraz Praktykant oświadczają, że Praktykant jest studentem Uczelni Macierzystej na kierunku _________________, rok _________________ i zgodnie z programem studiów</w:t>
      </w:r>
      <w:r w:rsidR="00561A9B" w:rsidRPr="00A71197">
        <w:rPr>
          <w:sz w:val="22"/>
          <w:szCs w:val="22"/>
        </w:rPr>
        <w:t>, celem uzyskania zaliczenia _______ roku studiów,</w:t>
      </w:r>
      <w:r w:rsidRPr="00A71197">
        <w:rPr>
          <w:sz w:val="22"/>
          <w:szCs w:val="22"/>
        </w:rPr>
        <w:t xml:space="preserve"> zobowiązany jest do odbycia praktyk </w:t>
      </w:r>
      <w:r w:rsidR="00561A9B" w:rsidRPr="00A71197">
        <w:rPr>
          <w:sz w:val="22"/>
          <w:szCs w:val="22"/>
        </w:rPr>
        <w:t>studenckich.</w:t>
      </w:r>
    </w:p>
    <w:p w14:paraId="7AC01554" w14:textId="77777777" w:rsidR="005B6CA7" w:rsidRPr="00A71197" w:rsidRDefault="00561A9B" w:rsidP="005B6CA7">
      <w:pPr>
        <w:pStyle w:val="Akapitzlist"/>
        <w:widowControl w:val="0"/>
        <w:numPr>
          <w:ilvl w:val="0"/>
          <w:numId w:val="12"/>
        </w:numPr>
        <w:autoSpaceDE w:val="0"/>
        <w:spacing w:line="276" w:lineRule="auto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>Uczelnia Macierzysta kieruje Praktykanta do odbycia u Organizatora bezpłatnych praktyk studenckich w okresie od dnia ___________ do dnia ______________ w wymiarze łącznym _________ godzin, a Organizator przyjmuje Praktykanta do odbycia praktyk na zasadach określonych w niniejszej umowie. Wymiar dzienny praktyk będzie uzgadniany na bieżąco przez Opiekuna praktyk i Praktykanta.</w:t>
      </w:r>
    </w:p>
    <w:p w14:paraId="6090F28C" w14:textId="77777777" w:rsidR="005B6CA7" w:rsidRPr="00A71197" w:rsidRDefault="005B6CA7" w:rsidP="005B6CA7">
      <w:pPr>
        <w:pStyle w:val="Akapitzlist"/>
        <w:widowControl w:val="0"/>
        <w:numPr>
          <w:ilvl w:val="0"/>
          <w:numId w:val="12"/>
        </w:numPr>
        <w:autoSpaceDE w:val="0"/>
        <w:spacing w:line="276" w:lineRule="auto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>Zasadą jest odbywanie praktyki w siedzibie Organizatora, przy czym w indywidualnych przypadkach (zwłaszcza w razie wysokiego zagrożenia epidemicznego), Organizator może postanowić o odbyciu części praktyki zdalnie (przy wykorzystaniu środków porozumiewania się na odległość) lub w innej wspólnie ustalonej formie.</w:t>
      </w:r>
    </w:p>
    <w:p w14:paraId="0C8A51AF" w14:textId="57F6B417" w:rsidR="005B6CA7" w:rsidRPr="00A71197" w:rsidRDefault="005B6CA7" w:rsidP="005B6CA7">
      <w:pPr>
        <w:pStyle w:val="Akapitzlist"/>
        <w:widowControl w:val="0"/>
        <w:numPr>
          <w:ilvl w:val="0"/>
          <w:numId w:val="12"/>
        </w:numPr>
        <w:autoSpaceDE w:val="0"/>
        <w:spacing w:line="276" w:lineRule="auto"/>
        <w:jc w:val="both"/>
        <w:rPr>
          <w:b/>
          <w:sz w:val="22"/>
          <w:szCs w:val="22"/>
        </w:rPr>
      </w:pPr>
      <w:r w:rsidRPr="00A71197">
        <w:rPr>
          <w:sz w:val="22"/>
          <w:szCs w:val="22"/>
          <w:lang w:eastAsia="ar-SA"/>
        </w:rPr>
        <w:t xml:space="preserve">Na zakończenie praktyk Organizator wyda Praktykantowi zaświadczenie o odbyciu praktyki. Zaświadczenie o odbyciu praktyki winno zawierać w szczególności następujące </w:t>
      </w:r>
      <w:r w:rsidRPr="00A71197">
        <w:rPr>
          <w:sz w:val="22"/>
          <w:szCs w:val="22"/>
          <w:lang w:eastAsia="ar-SA"/>
        </w:rPr>
        <w:lastRenderedPageBreak/>
        <w:t>informacje:</w:t>
      </w:r>
    </w:p>
    <w:p w14:paraId="316C53C2" w14:textId="347235CB" w:rsidR="005B6CA7" w:rsidRPr="00A71197" w:rsidRDefault="005B6CA7" w:rsidP="005B6CA7">
      <w:pPr>
        <w:numPr>
          <w:ilvl w:val="0"/>
          <w:numId w:val="6"/>
        </w:numPr>
        <w:suppressAutoHyphens/>
        <w:spacing w:line="276" w:lineRule="auto"/>
        <w:ind w:left="1276" w:hanging="425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dane Organizatora (w formie czytelnej pieczęci lub nadruku na papierze firmowym),</w:t>
      </w:r>
    </w:p>
    <w:p w14:paraId="23D60143" w14:textId="4AA46CCD" w:rsidR="005B6CA7" w:rsidRPr="00A71197" w:rsidRDefault="005B6CA7" w:rsidP="005B6CA7">
      <w:pPr>
        <w:numPr>
          <w:ilvl w:val="0"/>
          <w:numId w:val="6"/>
        </w:numPr>
        <w:suppressAutoHyphens/>
        <w:spacing w:line="276" w:lineRule="auto"/>
        <w:ind w:left="1276" w:hanging="425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dane Praktykanta (imię i nazwisko, kierunek studiów),</w:t>
      </w:r>
    </w:p>
    <w:p w14:paraId="63FB1B43" w14:textId="77777777" w:rsidR="005B6CA7" w:rsidRPr="00A71197" w:rsidRDefault="005B6CA7" w:rsidP="005B6CA7">
      <w:pPr>
        <w:numPr>
          <w:ilvl w:val="0"/>
          <w:numId w:val="6"/>
        </w:numPr>
        <w:suppressAutoHyphens/>
        <w:spacing w:line="276" w:lineRule="auto"/>
        <w:ind w:left="1276" w:hanging="425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termin i wymiar odbytej praktyki oraz zadania zrealizowane w trakcie praktyki,</w:t>
      </w:r>
    </w:p>
    <w:p w14:paraId="3351D4D3" w14:textId="4B7985E6" w:rsidR="005B6CA7" w:rsidRPr="00A71197" w:rsidRDefault="005B6CA7" w:rsidP="005B6CA7">
      <w:pPr>
        <w:numPr>
          <w:ilvl w:val="0"/>
          <w:numId w:val="6"/>
        </w:numPr>
        <w:suppressAutoHyphens/>
        <w:spacing w:line="276" w:lineRule="auto"/>
        <w:ind w:left="1276" w:hanging="425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ogólną ocenę Praktykanta</w:t>
      </w:r>
    </w:p>
    <w:p w14:paraId="4FE5583A" w14:textId="77777777" w:rsidR="005B6CA7" w:rsidRPr="00A71197" w:rsidRDefault="005B6CA7" w:rsidP="005B6CA7">
      <w:pPr>
        <w:numPr>
          <w:ilvl w:val="0"/>
          <w:numId w:val="6"/>
        </w:numPr>
        <w:suppressAutoHyphens/>
        <w:spacing w:line="276" w:lineRule="auto"/>
        <w:ind w:left="1276" w:hanging="425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datę wystawienia i podpis opiekuna praktyki (w formie pieczęci).</w:t>
      </w:r>
    </w:p>
    <w:p w14:paraId="625EFB3D" w14:textId="09C8253B" w:rsidR="00561A9B" w:rsidRPr="00A71197" w:rsidRDefault="005B6CA7" w:rsidP="005B6CA7">
      <w:pPr>
        <w:pStyle w:val="Akapitzlist"/>
        <w:numPr>
          <w:ilvl w:val="0"/>
          <w:numId w:val="12"/>
        </w:numPr>
        <w:suppressAutoHyphens/>
        <w:spacing w:line="276" w:lineRule="auto"/>
        <w:jc w:val="both"/>
        <w:rPr>
          <w:sz w:val="22"/>
          <w:szCs w:val="22"/>
          <w:lang w:eastAsia="ar-SA"/>
        </w:rPr>
      </w:pPr>
      <w:r w:rsidRPr="00A71197">
        <w:rPr>
          <w:sz w:val="22"/>
          <w:szCs w:val="22"/>
          <w:lang w:eastAsia="ar-SA"/>
        </w:rPr>
        <w:t>Zaświadczenie, o którym mowa w ust. 5 powyżej winno zostać sporządzone w dwóch jednobrzmiących egzemplarzach w języku polskim, z których jeden egzemplarz pozostaje w aktach Praktykanta.</w:t>
      </w:r>
    </w:p>
    <w:p w14:paraId="2E7959FB" w14:textId="77777777" w:rsidR="00EA0BA0" w:rsidRDefault="00EA0BA0" w:rsidP="00EA0BA0">
      <w:pPr>
        <w:spacing w:line="276" w:lineRule="auto"/>
        <w:rPr>
          <w:b/>
        </w:rPr>
      </w:pPr>
    </w:p>
    <w:p w14:paraId="007DB9E5" w14:textId="77777777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>§ 2</w:t>
      </w:r>
    </w:p>
    <w:p w14:paraId="3024120C" w14:textId="5A22EC6C" w:rsidR="00EA0BA0" w:rsidRDefault="00EA0BA0" w:rsidP="00F04095">
      <w:pPr>
        <w:spacing w:line="276" w:lineRule="auto"/>
        <w:jc w:val="center"/>
        <w:rPr>
          <w:b/>
        </w:rPr>
      </w:pPr>
      <w:r>
        <w:rPr>
          <w:b/>
        </w:rPr>
        <w:t>Cele praktyk</w:t>
      </w:r>
    </w:p>
    <w:p w14:paraId="72D52242" w14:textId="77777777" w:rsidR="00EA0BA0" w:rsidRPr="00A71197" w:rsidRDefault="00EA0BA0" w:rsidP="00EA0BA0">
      <w:pPr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raktyki, w zależności od miejsca ich odbywania, mogą mieć na celu m.in.:</w:t>
      </w:r>
    </w:p>
    <w:p w14:paraId="75903E40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oszerzenie wiedzy zdobytej na studiach i rozwijanie praktycznych umiejętności jej wykorzystania,</w:t>
      </w:r>
    </w:p>
    <w:p w14:paraId="39B11C41" w14:textId="6CA32340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zapoznanie Praktykan</w:t>
      </w:r>
      <w:r w:rsidR="00115D4C" w:rsidRPr="00A71197">
        <w:rPr>
          <w:sz w:val="22"/>
          <w:szCs w:val="22"/>
        </w:rPr>
        <w:t>ta</w:t>
      </w:r>
      <w:r w:rsidRPr="00A71197">
        <w:rPr>
          <w:sz w:val="22"/>
          <w:szCs w:val="22"/>
        </w:rPr>
        <w:t xml:space="preserve"> ze specyfiką pracy zawodowej,</w:t>
      </w:r>
    </w:p>
    <w:p w14:paraId="5A95BEF5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kształtowanie umiejętności zawodowych związanych z miejscem praktyk,</w:t>
      </w:r>
    </w:p>
    <w:p w14:paraId="45C2D583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kształtowanie umiejętności skutecznego komunikowania się oraz kultury osobistej,</w:t>
      </w:r>
    </w:p>
    <w:p w14:paraId="5E85E0B3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oznanie struktury, funkcjonowania, zasad organizacji i procesu planowania podziału pracy, podziału kompetencji, procedur i ich kontroli w instytucji, w której odbywane są praktyki,</w:t>
      </w:r>
    </w:p>
    <w:p w14:paraId="510A1243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doskonalenie umiejętności organizacji pracy własnej, pracy w zespole, efektywnego zarządzania czasem, sumienności i odpowiedzialności,</w:t>
      </w:r>
    </w:p>
    <w:p w14:paraId="0A6B6903" w14:textId="6FE18C99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rzygotowanie Praktykant</w:t>
      </w:r>
      <w:r w:rsidR="004A47CA" w:rsidRPr="00A71197">
        <w:rPr>
          <w:sz w:val="22"/>
          <w:szCs w:val="22"/>
        </w:rPr>
        <w:t>a</w:t>
      </w:r>
      <w:r w:rsidRPr="00A71197">
        <w:rPr>
          <w:sz w:val="22"/>
          <w:szCs w:val="22"/>
        </w:rPr>
        <w:t xml:space="preserve"> do samodzielnego wykonywania zadań,</w:t>
      </w:r>
    </w:p>
    <w:p w14:paraId="55A8554E" w14:textId="77777777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nabycie umiejętności negocjacyjnych,</w:t>
      </w:r>
    </w:p>
    <w:p w14:paraId="0CB2B483" w14:textId="30A6C2E0" w:rsidR="00EA0BA0" w:rsidRPr="00A71197" w:rsidRDefault="00EA0BA0" w:rsidP="00EA0BA0">
      <w:pPr>
        <w:numPr>
          <w:ilvl w:val="0"/>
          <w:numId w:val="3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oznanie zasad funkcjonowania rynku pracy i aktywizacji zawodowej Praktykant</w:t>
      </w:r>
      <w:r w:rsidR="004A47CA" w:rsidRPr="00A71197">
        <w:rPr>
          <w:sz w:val="22"/>
          <w:szCs w:val="22"/>
        </w:rPr>
        <w:t>a</w:t>
      </w:r>
      <w:r w:rsidRPr="00A71197">
        <w:rPr>
          <w:sz w:val="22"/>
          <w:szCs w:val="22"/>
        </w:rPr>
        <w:t>.</w:t>
      </w:r>
    </w:p>
    <w:p w14:paraId="33246015" w14:textId="77777777" w:rsidR="00EA0BA0" w:rsidRDefault="00EA0BA0" w:rsidP="00EA0BA0">
      <w:pPr>
        <w:spacing w:line="276" w:lineRule="auto"/>
        <w:jc w:val="both"/>
      </w:pPr>
    </w:p>
    <w:p w14:paraId="1586CD7D" w14:textId="77777777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>§ 3</w:t>
      </w:r>
    </w:p>
    <w:p w14:paraId="6F85EF4D" w14:textId="77777777" w:rsidR="00EA0BA0" w:rsidRDefault="00EA0BA0" w:rsidP="00EA0BA0">
      <w:pPr>
        <w:spacing w:line="276" w:lineRule="auto"/>
        <w:jc w:val="center"/>
      </w:pPr>
      <w:r>
        <w:rPr>
          <w:b/>
        </w:rPr>
        <w:t>Finansowe skutki zawarcia niniejszej umowy</w:t>
      </w:r>
    </w:p>
    <w:p w14:paraId="003A5456" w14:textId="3FFA5698" w:rsidR="00EA0BA0" w:rsidRPr="00A71197" w:rsidRDefault="00EA0BA0" w:rsidP="00EA0BA0">
      <w:pPr>
        <w:numPr>
          <w:ilvl w:val="0"/>
          <w:numId w:val="11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Odbycie praktyki nie rodzi skutków finansowych dla żadnej ze stron</w:t>
      </w:r>
      <w:r w:rsidR="00F04095" w:rsidRPr="00A71197">
        <w:rPr>
          <w:sz w:val="22"/>
          <w:szCs w:val="22"/>
        </w:rPr>
        <w:t>, w szczególności Organizator nie jest zobowiązany do zapłaty Praktykantowi wynagrodzenia.</w:t>
      </w:r>
    </w:p>
    <w:p w14:paraId="2B92FEFB" w14:textId="776DBA95" w:rsidR="00EA0BA0" w:rsidRPr="00A71197" w:rsidRDefault="00EA0BA0" w:rsidP="00F04095">
      <w:pPr>
        <w:numPr>
          <w:ilvl w:val="0"/>
          <w:numId w:val="11"/>
        </w:numPr>
        <w:suppressAutoHyphens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raktykant jest zobowiązany do ubezpieczenia się od następstw nieszczęśliwych wypadków oraz od odpowiedzialności cywilnej na okres odbywania praktyki.</w:t>
      </w:r>
      <w:r w:rsidR="00F04095" w:rsidRPr="00A71197">
        <w:rPr>
          <w:sz w:val="22"/>
          <w:szCs w:val="22"/>
        </w:rPr>
        <w:t xml:space="preserve"> Przedstawienie Organizatorowi stosownej polisy stanowi warunek dopuszczenia do odbycia praktyki.</w:t>
      </w:r>
    </w:p>
    <w:p w14:paraId="414CB5D4" w14:textId="77777777" w:rsidR="00EA0BA0" w:rsidRDefault="00EA0BA0" w:rsidP="00EA0BA0">
      <w:pPr>
        <w:spacing w:line="276" w:lineRule="auto"/>
      </w:pPr>
    </w:p>
    <w:p w14:paraId="36E86D45" w14:textId="77777777" w:rsidR="00EA0BA0" w:rsidRDefault="00EA0BA0" w:rsidP="00EA0BA0">
      <w:pPr>
        <w:spacing w:line="276" w:lineRule="auto"/>
        <w:jc w:val="both"/>
      </w:pPr>
    </w:p>
    <w:p w14:paraId="0DB4AF16" w14:textId="77777777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>§ 4</w:t>
      </w:r>
    </w:p>
    <w:p w14:paraId="5E90DBAF" w14:textId="64EE827B" w:rsidR="00EA0BA0" w:rsidRDefault="00CC6915" w:rsidP="00F04095">
      <w:pPr>
        <w:spacing w:line="276" w:lineRule="auto"/>
        <w:jc w:val="center"/>
        <w:rPr>
          <w:b/>
          <w:bCs/>
        </w:rPr>
      </w:pPr>
      <w:r>
        <w:rPr>
          <w:b/>
        </w:rPr>
        <w:t>P</w:t>
      </w:r>
      <w:r w:rsidR="00EA0BA0">
        <w:rPr>
          <w:b/>
        </w:rPr>
        <w:t>rzebieg praktyk</w:t>
      </w:r>
      <w:r>
        <w:rPr>
          <w:b/>
        </w:rPr>
        <w:t xml:space="preserve"> -</w:t>
      </w:r>
    </w:p>
    <w:p w14:paraId="7648AF39" w14:textId="374CEB8C" w:rsidR="00EA0BA0" w:rsidRDefault="00CC6915" w:rsidP="00EA0BA0">
      <w:pPr>
        <w:spacing w:line="276" w:lineRule="auto"/>
        <w:jc w:val="center"/>
        <w:rPr>
          <w:b/>
        </w:rPr>
      </w:pPr>
      <w:r>
        <w:rPr>
          <w:b/>
          <w:bCs/>
        </w:rPr>
        <w:t>p</w:t>
      </w:r>
      <w:r w:rsidR="00EA0BA0">
        <w:rPr>
          <w:b/>
          <w:bCs/>
        </w:rPr>
        <w:t xml:space="preserve">ostanowienia </w:t>
      </w:r>
      <w:r>
        <w:rPr>
          <w:b/>
          <w:bCs/>
        </w:rPr>
        <w:t>s</w:t>
      </w:r>
      <w:r w:rsidR="00EA0BA0">
        <w:rPr>
          <w:b/>
          <w:bCs/>
        </w:rPr>
        <w:t>zczegółowe</w:t>
      </w:r>
    </w:p>
    <w:p w14:paraId="5D771810" w14:textId="77777777" w:rsidR="00EA0BA0" w:rsidRDefault="00EA0BA0" w:rsidP="00EA0BA0">
      <w:pPr>
        <w:spacing w:line="276" w:lineRule="auto"/>
        <w:jc w:val="center"/>
        <w:rPr>
          <w:b/>
        </w:rPr>
      </w:pPr>
    </w:p>
    <w:p w14:paraId="3CE30F7B" w14:textId="27E70855" w:rsidR="00EA0BA0" w:rsidRPr="00A71197" w:rsidRDefault="00CC6915" w:rsidP="00EA0BA0">
      <w:pPr>
        <w:numPr>
          <w:ilvl w:val="1"/>
          <w:numId w:val="5"/>
        </w:numPr>
        <w:tabs>
          <w:tab w:val="clear" w:pos="1440"/>
          <w:tab w:val="num" w:pos="709"/>
        </w:tabs>
        <w:suppressAutoHyphens/>
        <w:spacing w:line="276" w:lineRule="auto"/>
        <w:ind w:hanging="1014"/>
        <w:jc w:val="both"/>
        <w:rPr>
          <w:sz w:val="22"/>
          <w:szCs w:val="22"/>
        </w:rPr>
      </w:pPr>
      <w:r w:rsidRPr="00A71197">
        <w:rPr>
          <w:sz w:val="22"/>
          <w:szCs w:val="22"/>
          <w:u w:val="single"/>
        </w:rPr>
        <w:t>Organizator</w:t>
      </w:r>
      <w:r w:rsidR="00EA0BA0" w:rsidRPr="00A71197">
        <w:rPr>
          <w:sz w:val="22"/>
          <w:szCs w:val="22"/>
        </w:rPr>
        <w:t xml:space="preserve"> zobowiązuje się do:</w:t>
      </w:r>
    </w:p>
    <w:p w14:paraId="6DD5AA36" w14:textId="65377846" w:rsidR="00EA0BA0" w:rsidRPr="00A71197" w:rsidRDefault="00EA0BA0" w:rsidP="00EA0BA0">
      <w:pPr>
        <w:numPr>
          <w:ilvl w:val="0"/>
          <w:numId w:val="7"/>
        </w:numPr>
        <w:suppressAutoHyphens/>
        <w:spacing w:line="276" w:lineRule="auto"/>
        <w:ind w:left="1276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lastRenderedPageBreak/>
        <w:t>wyznaczenia opiekuna praktyki w osobie: …………………………………</w:t>
      </w:r>
      <w:r w:rsidR="00CC6915" w:rsidRPr="00A71197">
        <w:rPr>
          <w:sz w:val="22"/>
          <w:szCs w:val="22"/>
        </w:rPr>
        <w:t xml:space="preserve"> </w:t>
      </w:r>
      <w:r w:rsidRPr="00A71197">
        <w:rPr>
          <w:sz w:val="22"/>
          <w:szCs w:val="22"/>
        </w:rPr>
        <w:t>i zapewnienia jego stałego merytorycznego nadzoru nad Praktykantem i sposobem odbywania przez niego praktyki,</w:t>
      </w:r>
    </w:p>
    <w:p w14:paraId="38EFD33A" w14:textId="77777777" w:rsidR="00EA0BA0" w:rsidRPr="00A71197" w:rsidRDefault="00EA0BA0" w:rsidP="00EA0BA0">
      <w:pPr>
        <w:numPr>
          <w:ilvl w:val="0"/>
          <w:numId w:val="7"/>
        </w:numPr>
        <w:suppressAutoHyphens/>
        <w:spacing w:line="276" w:lineRule="auto"/>
        <w:ind w:left="1276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zapewnienia odpowiedniego miejsca pracy zgodnego z założeniami programowymi praktyki oraz zasadami BHP,</w:t>
      </w:r>
    </w:p>
    <w:p w14:paraId="63872A6A" w14:textId="77777777" w:rsidR="00EA0BA0" w:rsidRPr="00A71197" w:rsidRDefault="00EA0BA0" w:rsidP="00EA0BA0">
      <w:pPr>
        <w:numPr>
          <w:ilvl w:val="0"/>
          <w:numId w:val="7"/>
        </w:numPr>
        <w:suppressAutoHyphens/>
        <w:spacing w:line="276" w:lineRule="auto"/>
        <w:ind w:left="1276" w:hanging="425"/>
        <w:jc w:val="both"/>
        <w:rPr>
          <w:color w:val="000000"/>
          <w:sz w:val="22"/>
          <w:szCs w:val="22"/>
        </w:rPr>
      </w:pPr>
      <w:r w:rsidRPr="00A71197">
        <w:rPr>
          <w:sz w:val="22"/>
          <w:szCs w:val="22"/>
        </w:rPr>
        <w:t>zapoznania Praktykanta z przepisami dotyczącymi zasad odbywania praktyki, w tym w szczególności przepisami o ochronie tajemnicy państwowej i służbowej oraz przepisami BHP i przepisami o ochronie danych osobowych, a także innymi szczegółowymi przepisami i zasadami właściwymi ze względu na sposób i rodzaj odbywanej praktyki.</w:t>
      </w:r>
    </w:p>
    <w:p w14:paraId="53731640" w14:textId="15CB36EB" w:rsidR="00EA0BA0" w:rsidRPr="00A71197" w:rsidRDefault="00CC6915" w:rsidP="00EA0BA0">
      <w:pPr>
        <w:numPr>
          <w:ilvl w:val="1"/>
          <w:numId w:val="5"/>
        </w:numPr>
        <w:tabs>
          <w:tab w:val="clear" w:pos="1440"/>
          <w:tab w:val="num" w:pos="709"/>
        </w:tabs>
        <w:suppressAutoHyphens/>
        <w:spacing w:line="276" w:lineRule="auto"/>
        <w:ind w:hanging="1014"/>
        <w:jc w:val="both"/>
        <w:rPr>
          <w:sz w:val="22"/>
          <w:szCs w:val="22"/>
        </w:rPr>
      </w:pPr>
      <w:r w:rsidRPr="00A71197">
        <w:rPr>
          <w:sz w:val="22"/>
          <w:szCs w:val="22"/>
          <w:u w:val="single"/>
        </w:rPr>
        <w:t>Uczelnia Macierzysta</w:t>
      </w:r>
      <w:r w:rsidR="00EA0BA0" w:rsidRPr="00A71197">
        <w:rPr>
          <w:sz w:val="22"/>
          <w:szCs w:val="22"/>
        </w:rPr>
        <w:t xml:space="preserve"> zobowiązuje się do:</w:t>
      </w:r>
    </w:p>
    <w:p w14:paraId="012964C1" w14:textId="7F7C2A7F" w:rsidR="00EA0BA0" w:rsidRPr="00A71197" w:rsidRDefault="00EA0BA0" w:rsidP="00EA0BA0">
      <w:pPr>
        <w:numPr>
          <w:ilvl w:val="0"/>
          <w:numId w:val="8"/>
        </w:numPr>
        <w:suppressAutoHyphens/>
        <w:spacing w:line="276" w:lineRule="auto"/>
        <w:ind w:left="1276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opracowania z </w:t>
      </w:r>
      <w:r w:rsidR="00CC6915" w:rsidRPr="00A71197">
        <w:rPr>
          <w:sz w:val="22"/>
          <w:szCs w:val="22"/>
        </w:rPr>
        <w:t>Organizatorem</w:t>
      </w:r>
      <w:r w:rsidRPr="00A71197">
        <w:rPr>
          <w:sz w:val="22"/>
          <w:szCs w:val="22"/>
        </w:rPr>
        <w:t xml:space="preserve"> szczegółowego programu praktyki </w:t>
      </w:r>
      <w:r w:rsidRPr="00A71197">
        <w:rPr>
          <w:sz w:val="22"/>
          <w:szCs w:val="22"/>
        </w:rPr>
        <w:br/>
        <w:t>i zapoznania z nim Praktykanta,</w:t>
      </w:r>
    </w:p>
    <w:p w14:paraId="2C0AE8E0" w14:textId="2CC00178" w:rsidR="00EA0BA0" w:rsidRPr="00A71197" w:rsidRDefault="00EA0BA0" w:rsidP="00EA0BA0">
      <w:pPr>
        <w:numPr>
          <w:ilvl w:val="0"/>
          <w:numId w:val="8"/>
        </w:numPr>
        <w:suppressAutoHyphens/>
        <w:spacing w:line="276" w:lineRule="auto"/>
        <w:ind w:left="1276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sprawowania opieki dydaktycznej </w:t>
      </w:r>
      <w:r w:rsidRPr="00A71197">
        <w:rPr>
          <w:color w:val="000000"/>
          <w:sz w:val="22"/>
          <w:szCs w:val="22"/>
        </w:rPr>
        <w:t>nad Praktykantem.</w:t>
      </w:r>
    </w:p>
    <w:p w14:paraId="5D0510DD" w14:textId="031899F1" w:rsidR="004410A1" w:rsidRPr="00A71197" w:rsidRDefault="004410A1" w:rsidP="004410A1">
      <w:pPr>
        <w:pStyle w:val="Akapitzlist"/>
        <w:numPr>
          <w:ilvl w:val="0"/>
          <w:numId w:val="5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  <w:u w:val="single"/>
        </w:rPr>
        <w:t xml:space="preserve">Praktykant </w:t>
      </w:r>
      <w:r w:rsidRPr="00A71197">
        <w:rPr>
          <w:sz w:val="22"/>
          <w:szCs w:val="22"/>
        </w:rPr>
        <w:t>zobowiązuje się do:</w:t>
      </w:r>
    </w:p>
    <w:p w14:paraId="2A0530C0" w14:textId="77777777" w:rsidR="004410A1" w:rsidRPr="00A71197" w:rsidRDefault="004410A1" w:rsidP="004410A1">
      <w:pPr>
        <w:pStyle w:val="Akapitzlist"/>
        <w:numPr>
          <w:ilvl w:val="0"/>
          <w:numId w:val="14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rzestrzegania ustalonego przez Organizatora porządku i dyscypliny pracy,</w:t>
      </w:r>
    </w:p>
    <w:p w14:paraId="242C1091" w14:textId="77777777" w:rsidR="004410A1" w:rsidRPr="00A71197" w:rsidRDefault="004410A1" w:rsidP="004410A1">
      <w:pPr>
        <w:pStyle w:val="Akapitzlist"/>
        <w:numPr>
          <w:ilvl w:val="0"/>
          <w:numId w:val="14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przestrzegania obowiązujących w zakładzie Organizatora zasad BHP, zasad ochrony przeciwpożarowej oraz ewakuacji,    </w:t>
      </w:r>
    </w:p>
    <w:p w14:paraId="498443D9" w14:textId="27ECFF56" w:rsidR="004410A1" w:rsidRPr="00A71197" w:rsidRDefault="004410A1" w:rsidP="004410A1">
      <w:pPr>
        <w:pStyle w:val="Akapitzlist"/>
        <w:numPr>
          <w:ilvl w:val="0"/>
          <w:numId w:val="14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przestrzegania zasad zachowania tajemnicy służbowej oraz ochrony poufności danych w zakresie określonym </w:t>
      </w:r>
      <w:proofErr w:type="gramStart"/>
      <w:r w:rsidRPr="00A71197">
        <w:rPr>
          <w:sz w:val="22"/>
          <w:szCs w:val="22"/>
        </w:rPr>
        <w:t>przez  Organizatora</w:t>
      </w:r>
      <w:proofErr w:type="gramEnd"/>
      <w:r w:rsidRPr="00A71197">
        <w:rPr>
          <w:sz w:val="22"/>
          <w:szCs w:val="22"/>
        </w:rPr>
        <w:t>,</w:t>
      </w:r>
    </w:p>
    <w:p w14:paraId="722BA602" w14:textId="5B3E8075" w:rsidR="004410A1" w:rsidRPr="00A71197" w:rsidRDefault="004410A1" w:rsidP="004410A1">
      <w:pPr>
        <w:pStyle w:val="Akapitzlist"/>
        <w:numPr>
          <w:ilvl w:val="0"/>
          <w:numId w:val="14"/>
        </w:numPr>
        <w:suppressAutoHyphens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przestrzegania zasad odbywania praktyki określonych przez Organizatora,</w:t>
      </w:r>
    </w:p>
    <w:p w14:paraId="61D65CBC" w14:textId="01768869" w:rsidR="004410A1" w:rsidRDefault="004410A1" w:rsidP="004410A1">
      <w:pPr>
        <w:pStyle w:val="Akapitzlist"/>
        <w:numPr>
          <w:ilvl w:val="0"/>
          <w:numId w:val="14"/>
        </w:numPr>
        <w:suppressAutoHyphens/>
        <w:spacing w:line="276" w:lineRule="auto"/>
        <w:jc w:val="both"/>
      </w:pPr>
      <w:r w:rsidRPr="00A71197">
        <w:rPr>
          <w:sz w:val="22"/>
          <w:szCs w:val="22"/>
        </w:rPr>
        <w:t xml:space="preserve">posiadania ubezpieczenia NNW i OC na czas odbywania praktyk. </w:t>
      </w:r>
    </w:p>
    <w:p w14:paraId="17982E92" w14:textId="77777777" w:rsidR="00EA0BA0" w:rsidRDefault="00EA0BA0" w:rsidP="00367285">
      <w:pPr>
        <w:spacing w:line="276" w:lineRule="auto"/>
        <w:jc w:val="both"/>
        <w:rPr>
          <w:b/>
        </w:rPr>
      </w:pPr>
    </w:p>
    <w:p w14:paraId="443F64AA" w14:textId="143E03AE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 xml:space="preserve">§ </w:t>
      </w:r>
      <w:r w:rsidR="00367285">
        <w:rPr>
          <w:b/>
        </w:rPr>
        <w:t>5</w:t>
      </w:r>
    </w:p>
    <w:p w14:paraId="4F05AE7D" w14:textId="77777777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>Czas obowiązywania niniejszej umowy</w:t>
      </w:r>
    </w:p>
    <w:p w14:paraId="2803DE5C" w14:textId="194DBFBE" w:rsidR="00EA0BA0" w:rsidRPr="00A71197" w:rsidRDefault="00EA0BA0" w:rsidP="00EA0BA0">
      <w:pPr>
        <w:numPr>
          <w:ilvl w:val="2"/>
          <w:numId w:val="5"/>
        </w:numPr>
        <w:tabs>
          <w:tab w:val="clear" w:pos="2160"/>
          <w:tab w:val="num" w:pos="709"/>
        </w:tabs>
        <w:suppressAutoHyphens/>
        <w:spacing w:line="276" w:lineRule="auto"/>
        <w:ind w:left="742" w:hanging="458"/>
        <w:jc w:val="both"/>
        <w:rPr>
          <w:bCs/>
          <w:sz w:val="22"/>
          <w:szCs w:val="22"/>
        </w:rPr>
      </w:pPr>
      <w:r w:rsidRPr="00A71197">
        <w:rPr>
          <w:bCs/>
          <w:sz w:val="22"/>
          <w:szCs w:val="22"/>
        </w:rPr>
        <w:t>Niniejsza umowa został</w:t>
      </w:r>
      <w:r w:rsidR="00367285" w:rsidRPr="00A71197">
        <w:rPr>
          <w:bCs/>
          <w:sz w:val="22"/>
          <w:szCs w:val="22"/>
        </w:rPr>
        <w:t>a</w:t>
      </w:r>
      <w:r w:rsidRPr="00A71197">
        <w:rPr>
          <w:bCs/>
          <w:sz w:val="22"/>
          <w:szCs w:val="22"/>
        </w:rPr>
        <w:t xml:space="preserve"> zawart</w:t>
      </w:r>
      <w:r w:rsidR="00367285" w:rsidRPr="00A71197">
        <w:rPr>
          <w:bCs/>
          <w:sz w:val="22"/>
          <w:szCs w:val="22"/>
        </w:rPr>
        <w:t>a</w:t>
      </w:r>
      <w:r w:rsidRPr="00A71197">
        <w:rPr>
          <w:bCs/>
          <w:sz w:val="22"/>
          <w:szCs w:val="22"/>
        </w:rPr>
        <w:t xml:space="preserve"> na czas odbywania praktyki, tj. do dnia ____________________________.</w:t>
      </w:r>
    </w:p>
    <w:p w14:paraId="4AC0DC3E" w14:textId="0E15B1A3" w:rsidR="00EA0BA0" w:rsidRPr="00A71197" w:rsidRDefault="00367285" w:rsidP="00367285">
      <w:pPr>
        <w:numPr>
          <w:ilvl w:val="2"/>
          <w:numId w:val="5"/>
        </w:numPr>
        <w:tabs>
          <w:tab w:val="clear" w:pos="2160"/>
          <w:tab w:val="num" w:pos="709"/>
        </w:tabs>
        <w:suppressAutoHyphens/>
        <w:spacing w:line="276" w:lineRule="auto"/>
        <w:ind w:left="709" w:hanging="425"/>
        <w:jc w:val="both"/>
        <w:rPr>
          <w:bCs/>
          <w:sz w:val="22"/>
          <w:szCs w:val="22"/>
        </w:rPr>
      </w:pPr>
      <w:r w:rsidRPr="00A71197">
        <w:rPr>
          <w:bCs/>
          <w:sz w:val="22"/>
          <w:szCs w:val="22"/>
        </w:rPr>
        <w:t xml:space="preserve">Organizator </w:t>
      </w:r>
      <w:r w:rsidR="00EA0BA0" w:rsidRPr="00A71197">
        <w:rPr>
          <w:bCs/>
          <w:sz w:val="22"/>
          <w:szCs w:val="22"/>
        </w:rPr>
        <w:t xml:space="preserve">jest upoważniony do wypowiedzenia niniejszej umowy ze skutkiem natychmiastowym w przypadku jej niewykonywania lub niewłaściwego wykonywania przez </w:t>
      </w:r>
      <w:r w:rsidRPr="00A71197">
        <w:rPr>
          <w:bCs/>
          <w:sz w:val="22"/>
          <w:szCs w:val="22"/>
        </w:rPr>
        <w:t xml:space="preserve">Uczelnie Macierzystą lub Praktykanta, w szczególności </w:t>
      </w:r>
      <w:r w:rsidR="00EA0BA0" w:rsidRPr="00A71197">
        <w:rPr>
          <w:bCs/>
          <w:sz w:val="22"/>
          <w:szCs w:val="22"/>
        </w:rPr>
        <w:t>w razie nieprzystąpienia przez Praktykanta do praktyki w umówionym terminie</w:t>
      </w:r>
      <w:r w:rsidRPr="00A71197">
        <w:rPr>
          <w:bCs/>
          <w:sz w:val="22"/>
          <w:szCs w:val="22"/>
        </w:rPr>
        <w:t xml:space="preserve"> lub nieprzedłożenia polisy NNW i OC</w:t>
      </w:r>
      <w:r w:rsidR="00EA0BA0" w:rsidRPr="00A71197">
        <w:rPr>
          <w:bCs/>
          <w:sz w:val="22"/>
          <w:szCs w:val="22"/>
        </w:rPr>
        <w:t xml:space="preserve">. </w:t>
      </w:r>
    </w:p>
    <w:p w14:paraId="714C79FA" w14:textId="75EB07C3" w:rsidR="00367285" w:rsidRPr="00A71197" w:rsidRDefault="00367285" w:rsidP="00367285">
      <w:pPr>
        <w:numPr>
          <w:ilvl w:val="2"/>
          <w:numId w:val="5"/>
        </w:numPr>
        <w:tabs>
          <w:tab w:val="clear" w:pos="2160"/>
          <w:tab w:val="num" w:pos="709"/>
        </w:tabs>
        <w:suppressAutoHyphens/>
        <w:spacing w:line="276" w:lineRule="auto"/>
        <w:ind w:left="709" w:hanging="425"/>
        <w:jc w:val="both"/>
        <w:rPr>
          <w:bCs/>
          <w:sz w:val="22"/>
          <w:szCs w:val="22"/>
        </w:rPr>
      </w:pPr>
      <w:r w:rsidRPr="00A71197">
        <w:rPr>
          <w:bCs/>
          <w:sz w:val="22"/>
          <w:szCs w:val="22"/>
        </w:rPr>
        <w:t>Każda ze stron jest upoważniona do rozwiązania niniejszej umowy z zachowaniem tygodniowego okresu wypowiedzenia. Oświadczenie o wypowiedzeniu powinno zostać złożone pozostałym Stronom w formie pisemnej lub dokumentowej.</w:t>
      </w:r>
    </w:p>
    <w:p w14:paraId="746A850A" w14:textId="77777777" w:rsidR="00EA0BA0" w:rsidRDefault="00EA0BA0" w:rsidP="00EA0BA0">
      <w:pPr>
        <w:spacing w:line="276" w:lineRule="auto"/>
        <w:jc w:val="center"/>
        <w:rPr>
          <w:b/>
        </w:rPr>
      </w:pPr>
    </w:p>
    <w:p w14:paraId="714178DF" w14:textId="77777777" w:rsidR="005C4EEC" w:rsidRDefault="005C4EEC" w:rsidP="005C4EEC">
      <w:pPr>
        <w:spacing w:line="276" w:lineRule="auto"/>
        <w:jc w:val="center"/>
        <w:rPr>
          <w:b/>
        </w:rPr>
      </w:pPr>
      <w:r>
        <w:rPr>
          <w:b/>
        </w:rPr>
        <w:t>§ 6</w:t>
      </w:r>
    </w:p>
    <w:p w14:paraId="77C709E1" w14:textId="77777777" w:rsidR="005C4EEC" w:rsidRPr="003579EE" w:rsidRDefault="005C4EEC" w:rsidP="005C4EEC">
      <w:pPr>
        <w:spacing w:line="276" w:lineRule="auto"/>
        <w:jc w:val="center"/>
        <w:rPr>
          <w:b/>
        </w:rPr>
      </w:pPr>
      <w:r>
        <w:rPr>
          <w:b/>
        </w:rPr>
        <w:t>Postanowienia końcowe</w:t>
      </w:r>
    </w:p>
    <w:p w14:paraId="6149ADBB" w14:textId="16DC269B" w:rsidR="005C4EEC" w:rsidRPr="00A71197" w:rsidRDefault="005C4EEC" w:rsidP="005C4EEC">
      <w:pPr>
        <w:pStyle w:val="Akapitzlist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Organizator i Uczelnia Macierzysta oświadczają, że są odrębnymi administratorami danych osobowych w rozumieniu art. 4 pkt. 7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alej jako „RODO” w stosunku do danych osobowych udostępnionych jej przez drugą stronę. </w:t>
      </w:r>
    </w:p>
    <w:p w14:paraId="629ACAFA" w14:textId="77777777" w:rsidR="005C4EEC" w:rsidRPr="00A71197" w:rsidRDefault="005C4EEC" w:rsidP="005C4EEC">
      <w:pPr>
        <w:pStyle w:val="Akapitzlist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lastRenderedPageBreak/>
        <w:t xml:space="preserve">Uczelnia i Instytut udostępniają sobie przy tym dane osobowe osób, o których mowa w ust. 1 w minimalnym, niezbędnym zakresie do celów wynikających z przepisów powszechnie obowiązującego, jakim jest realizacja praktyk studenckich. </w:t>
      </w:r>
    </w:p>
    <w:p w14:paraId="6769D62C" w14:textId="77777777" w:rsidR="005C4EEC" w:rsidRPr="00A71197" w:rsidRDefault="005C4EEC" w:rsidP="005C4EEC">
      <w:pPr>
        <w:pStyle w:val="Akapitzlist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Strony zobowiązane są do niewykorzystywania tych danych do celów niezgodnych </w:t>
      </w:r>
      <w:r w:rsidRPr="00A71197">
        <w:rPr>
          <w:sz w:val="22"/>
          <w:szCs w:val="22"/>
        </w:rPr>
        <w:br/>
        <w:t xml:space="preserve">z realizacją Umowy. </w:t>
      </w:r>
    </w:p>
    <w:p w14:paraId="624A51C4" w14:textId="77777777" w:rsidR="005C4EEC" w:rsidRPr="00A71197" w:rsidRDefault="005C4EEC" w:rsidP="005C4EEC">
      <w:pPr>
        <w:pStyle w:val="Akapitzlist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Strony zobowiązują się do przetwarzania danych osobowych w zakresie i w sposób zgodny z obowiązującymi przepisami prawa, w tym RODO.</w:t>
      </w:r>
    </w:p>
    <w:p w14:paraId="582FA8BD" w14:textId="77777777" w:rsidR="005C4EEC" w:rsidRDefault="005C4EEC" w:rsidP="005C4EEC">
      <w:pPr>
        <w:pStyle w:val="Akapitzlist"/>
        <w:numPr>
          <w:ilvl w:val="0"/>
          <w:numId w:val="15"/>
        </w:numPr>
        <w:spacing w:line="276" w:lineRule="auto"/>
        <w:jc w:val="both"/>
      </w:pPr>
      <w:r w:rsidRPr="00A71197">
        <w:rPr>
          <w:sz w:val="22"/>
          <w:szCs w:val="22"/>
        </w:rPr>
        <w:t>Uczelnia i Instytut zobowiązują się do przekazania obowiązków informacyjnych wynikających z art. 13 lub 14 RODO we własnym zakresie</w:t>
      </w:r>
      <w:r>
        <w:t xml:space="preserve">. </w:t>
      </w:r>
    </w:p>
    <w:p w14:paraId="52005173" w14:textId="77777777" w:rsidR="005C4EEC" w:rsidRDefault="005C4EEC" w:rsidP="00EA0BA0">
      <w:pPr>
        <w:spacing w:line="276" w:lineRule="auto"/>
        <w:jc w:val="center"/>
        <w:rPr>
          <w:b/>
        </w:rPr>
      </w:pPr>
    </w:p>
    <w:p w14:paraId="357EC466" w14:textId="5BEFEE93" w:rsidR="00EA0BA0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 xml:space="preserve">§ </w:t>
      </w:r>
      <w:r w:rsidR="005C4EEC">
        <w:rPr>
          <w:b/>
        </w:rPr>
        <w:t>7</w:t>
      </w:r>
    </w:p>
    <w:p w14:paraId="5B4148F5" w14:textId="77777777" w:rsidR="00EA0BA0" w:rsidRPr="003579EE" w:rsidRDefault="00EA0BA0" w:rsidP="00EA0BA0">
      <w:pPr>
        <w:spacing w:line="276" w:lineRule="auto"/>
        <w:jc w:val="center"/>
        <w:rPr>
          <w:b/>
        </w:rPr>
      </w:pPr>
      <w:r>
        <w:rPr>
          <w:b/>
        </w:rPr>
        <w:t>Postanowienia końcowe</w:t>
      </w:r>
    </w:p>
    <w:p w14:paraId="7298B8EA" w14:textId="77777777" w:rsidR="00EA0BA0" w:rsidRPr="00A71197" w:rsidRDefault="00EA0BA0" w:rsidP="00EA0BA0">
      <w:pPr>
        <w:widowControl w:val="0"/>
        <w:numPr>
          <w:ilvl w:val="1"/>
          <w:numId w:val="9"/>
        </w:numPr>
        <w:suppressAutoHyphens/>
        <w:autoSpaceDE w:val="0"/>
        <w:spacing w:line="276" w:lineRule="auto"/>
        <w:ind w:left="709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Osobami wskazanymi do kontaktu we wszelkich sprawach związanych z wykonywaniem niniejszej umowy są:</w:t>
      </w:r>
    </w:p>
    <w:p w14:paraId="67FAE802" w14:textId="0489067B" w:rsidR="00EA0BA0" w:rsidRPr="00A71197" w:rsidRDefault="00EA0BA0" w:rsidP="00EA0BA0">
      <w:pPr>
        <w:widowControl w:val="0"/>
        <w:numPr>
          <w:ilvl w:val="0"/>
          <w:numId w:val="10"/>
        </w:numPr>
        <w:suppressAutoHyphens/>
        <w:autoSpaceDE w:val="0"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ze strony </w:t>
      </w:r>
      <w:r w:rsidR="00367285" w:rsidRPr="00A71197">
        <w:rPr>
          <w:sz w:val="22"/>
          <w:szCs w:val="22"/>
        </w:rPr>
        <w:t>Organizatora</w:t>
      </w:r>
      <w:r w:rsidRPr="00A71197">
        <w:rPr>
          <w:sz w:val="22"/>
          <w:szCs w:val="22"/>
        </w:rPr>
        <w:t xml:space="preserve"> </w:t>
      </w:r>
      <w:bookmarkStart w:id="1" w:name="_Hlk15917038"/>
      <w:r w:rsidRPr="00A71197">
        <w:rPr>
          <w:sz w:val="22"/>
          <w:szCs w:val="22"/>
        </w:rPr>
        <w:t>____________________, tel. ________________, adres e-mail _______________________,</w:t>
      </w:r>
      <w:bookmarkEnd w:id="1"/>
    </w:p>
    <w:p w14:paraId="1FA3906F" w14:textId="74D393A4" w:rsidR="00EA0BA0" w:rsidRPr="00A71197" w:rsidRDefault="00EA0BA0" w:rsidP="00EA0BA0">
      <w:pPr>
        <w:widowControl w:val="0"/>
        <w:numPr>
          <w:ilvl w:val="0"/>
          <w:numId w:val="10"/>
        </w:numPr>
        <w:suppressAutoHyphens/>
        <w:autoSpaceDE w:val="0"/>
        <w:spacing w:line="276" w:lineRule="auto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ze strony </w:t>
      </w:r>
      <w:r w:rsidR="00367285" w:rsidRPr="00A71197">
        <w:rPr>
          <w:sz w:val="22"/>
          <w:szCs w:val="22"/>
        </w:rPr>
        <w:t>Uczelni Macierzystej</w:t>
      </w:r>
      <w:r w:rsidRPr="00A71197">
        <w:rPr>
          <w:sz w:val="22"/>
          <w:szCs w:val="22"/>
        </w:rPr>
        <w:t xml:space="preserve"> ____________________, tel. ________________, adres e-mail _______________________.</w:t>
      </w:r>
    </w:p>
    <w:p w14:paraId="60E8C7E4" w14:textId="5A3848D9" w:rsidR="00EA0BA0" w:rsidRPr="00A71197" w:rsidRDefault="00EA0BA0" w:rsidP="00EA0BA0">
      <w:pPr>
        <w:widowControl w:val="0"/>
        <w:autoSpaceDE w:val="0"/>
        <w:spacing w:line="276" w:lineRule="auto"/>
        <w:ind w:left="709"/>
        <w:jc w:val="both"/>
        <w:rPr>
          <w:sz w:val="22"/>
          <w:szCs w:val="22"/>
        </w:rPr>
      </w:pPr>
      <w:r w:rsidRPr="00A71197">
        <w:rPr>
          <w:sz w:val="22"/>
          <w:szCs w:val="22"/>
        </w:rPr>
        <w:t xml:space="preserve">Zmiana osób wskazanych do kontaktu wymaga zawiadomienia </w:t>
      </w:r>
      <w:r w:rsidR="00367285" w:rsidRPr="00A71197">
        <w:rPr>
          <w:sz w:val="22"/>
          <w:szCs w:val="22"/>
        </w:rPr>
        <w:t>pozostałych Stron</w:t>
      </w:r>
      <w:r w:rsidRPr="00A71197">
        <w:rPr>
          <w:sz w:val="22"/>
          <w:szCs w:val="22"/>
        </w:rPr>
        <w:t xml:space="preserve"> i nie stanowi zmiany niniejszej umowy. </w:t>
      </w:r>
    </w:p>
    <w:p w14:paraId="5D49604D" w14:textId="77777777" w:rsidR="00EA0BA0" w:rsidRPr="00A71197" w:rsidRDefault="00EA0BA0" w:rsidP="00EA0BA0">
      <w:pPr>
        <w:widowControl w:val="0"/>
        <w:numPr>
          <w:ilvl w:val="1"/>
          <w:numId w:val="9"/>
        </w:numPr>
        <w:suppressAutoHyphens/>
        <w:autoSpaceDE w:val="0"/>
        <w:spacing w:line="276" w:lineRule="auto"/>
        <w:ind w:left="709" w:hanging="425"/>
        <w:jc w:val="both"/>
        <w:rPr>
          <w:sz w:val="22"/>
          <w:szCs w:val="22"/>
        </w:rPr>
      </w:pPr>
      <w:r w:rsidRPr="00A71197">
        <w:rPr>
          <w:sz w:val="22"/>
          <w:szCs w:val="22"/>
        </w:rPr>
        <w:t>Wszelkie zmiany niniejszej umowy wymagają zachowania formy pisemnej pod rygorem nieważności.</w:t>
      </w:r>
    </w:p>
    <w:p w14:paraId="63004815" w14:textId="77777777" w:rsidR="00EA0BA0" w:rsidRPr="00A71197" w:rsidRDefault="00EA0BA0" w:rsidP="00EA0BA0">
      <w:pPr>
        <w:widowControl w:val="0"/>
        <w:numPr>
          <w:ilvl w:val="1"/>
          <w:numId w:val="9"/>
        </w:numPr>
        <w:suppressAutoHyphens/>
        <w:autoSpaceDE w:val="0"/>
        <w:spacing w:line="276" w:lineRule="auto"/>
        <w:ind w:left="709" w:hanging="425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>W sprawach nieuregulowanych umową mają zastosowanie powszechnie obowiązujące przepisy prawa.</w:t>
      </w:r>
    </w:p>
    <w:p w14:paraId="1CDA2CDE" w14:textId="77777777" w:rsidR="00EA0BA0" w:rsidRPr="00A71197" w:rsidRDefault="00EA0BA0" w:rsidP="00EA0BA0">
      <w:pPr>
        <w:widowControl w:val="0"/>
        <w:numPr>
          <w:ilvl w:val="1"/>
          <w:numId w:val="9"/>
        </w:numPr>
        <w:suppressAutoHyphens/>
        <w:autoSpaceDE w:val="0"/>
        <w:spacing w:line="276" w:lineRule="auto"/>
        <w:ind w:left="709" w:hanging="425"/>
        <w:jc w:val="both"/>
        <w:rPr>
          <w:b/>
          <w:sz w:val="22"/>
          <w:szCs w:val="22"/>
        </w:rPr>
      </w:pPr>
      <w:r w:rsidRPr="00A71197">
        <w:rPr>
          <w:sz w:val="22"/>
          <w:szCs w:val="22"/>
        </w:rPr>
        <w:t xml:space="preserve">Wszelkie spory związane z zawarciem, wykonywaniem i rozwiązaniem niniejszej umowy rozstrzygane będą przez Sąd właściwy dla siedziby Uniwersytetu Jagiellońskiego w Krakowie. </w:t>
      </w:r>
    </w:p>
    <w:p w14:paraId="78F7EEF3" w14:textId="36172F73" w:rsidR="00EA0BA0" w:rsidRPr="00585F3D" w:rsidRDefault="00EA0BA0" w:rsidP="00EA0BA0">
      <w:pPr>
        <w:widowControl w:val="0"/>
        <w:numPr>
          <w:ilvl w:val="1"/>
          <w:numId w:val="9"/>
        </w:numPr>
        <w:suppressAutoHyphens/>
        <w:autoSpaceDE w:val="0"/>
        <w:spacing w:line="276" w:lineRule="auto"/>
        <w:ind w:left="709" w:hanging="425"/>
        <w:jc w:val="both"/>
        <w:rPr>
          <w:b/>
        </w:rPr>
      </w:pPr>
      <w:r w:rsidRPr="00A71197">
        <w:rPr>
          <w:sz w:val="22"/>
          <w:szCs w:val="22"/>
        </w:rPr>
        <w:t xml:space="preserve">Umowa   </w:t>
      </w:r>
      <w:proofErr w:type="gramStart"/>
      <w:r w:rsidRPr="00A71197">
        <w:rPr>
          <w:sz w:val="22"/>
          <w:szCs w:val="22"/>
        </w:rPr>
        <w:t>niniejsza  sporządzona</w:t>
      </w:r>
      <w:proofErr w:type="gramEnd"/>
      <w:r w:rsidRPr="00A71197">
        <w:rPr>
          <w:sz w:val="22"/>
          <w:szCs w:val="22"/>
        </w:rPr>
        <w:t xml:space="preserve"> została w </w:t>
      </w:r>
      <w:r w:rsidR="00367285" w:rsidRPr="00A71197">
        <w:rPr>
          <w:sz w:val="22"/>
          <w:szCs w:val="22"/>
        </w:rPr>
        <w:t>trzech</w:t>
      </w:r>
      <w:r w:rsidRPr="00A71197">
        <w:rPr>
          <w:sz w:val="22"/>
          <w:szCs w:val="22"/>
        </w:rPr>
        <w:t xml:space="preserve"> jednobrzmiących egzemplarzach, po jednym dla każdej ze stron</w:t>
      </w:r>
      <w:r w:rsidRPr="00585F3D">
        <w:t>.</w:t>
      </w:r>
    </w:p>
    <w:p w14:paraId="53128261" w14:textId="4363B37C" w:rsidR="00250966" w:rsidRDefault="00250966" w:rsidP="00BC03F1"/>
    <w:p w14:paraId="62E96EFE" w14:textId="3053E309" w:rsidR="00BC03F1" w:rsidRDefault="00BC03F1" w:rsidP="00BC03F1"/>
    <w:p w14:paraId="1D39A52A" w14:textId="47820E61" w:rsidR="00BC03F1" w:rsidRDefault="00BC03F1" w:rsidP="00BC03F1"/>
    <w:p w14:paraId="4B99056E" w14:textId="08BBDE82" w:rsidR="00250966" w:rsidRPr="00BC03F1" w:rsidRDefault="00BC03F1" w:rsidP="00BC03F1">
      <w:r w:rsidRPr="00BC03F1">
        <w:t>______________________          _____________________     _____________________</w:t>
      </w:r>
    </w:p>
    <w:p w14:paraId="1299C43A" w14:textId="77777777" w:rsidR="00250966" w:rsidRPr="00BC03F1" w:rsidRDefault="00250966" w:rsidP="00374312">
      <w:pPr>
        <w:autoSpaceDE w:val="0"/>
        <w:autoSpaceDN w:val="0"/>
        <w:adjustRightInd w:val="0"/>
        <w:jc w:val="both"/>
      </w:pPr>
    </w:p>
    <w:p w14:paraId="6CBD091C" w14:textId="336ECF88" w:rsidR="00EA6ADF" w:rsidRPr="00BC03F1" w:rsidRDefault="00BC03F1" w:rsidP="00374312">
      <w:pPr>
        <w:autoSpaceDE w:val="0"/>
        <w:autoSpaceDN w:val="0"/>
        <w:adjustRightInd w:val="0"/>
        <w:jc w:val="both"/>
      </w:pPr>
      <w:r w:rsidRPr="00BC03F1">
        <w:t xml:space="preserve">           </w:t>
      </w:r>
      <w:r>
        <w:t xml:space="preserve"> </w:t>
      </w:r>
      <w:r w:rsidRPr="00BC03F1">
        <w:t xml:space="preserve">Organizator               </w:t>
      </w:r>
      <w:r>
        <w:t xml:space="preserve">             </w:t>
      </w:r>
      <w:r w:rsidRPr="00BC03F1">
        <w:t xml:space="preserve">Uczelnia Macierzysta               </w:t>
      </w:r>
      <w:r>
        <w:t xml:space="preserve">     </w:t>
      </w:r>
      <w:r w:rsidRPr="00BC03F1">
        <w:t>Praktykant</w:t>
      </w:r>
    </w:p>
    <w:sectPr w:rsidR="00EA6ADF" w:rsidRPr="00BC03F1" w:rsidSect="00EA6ADF">
      <w:footerReference w:type="default" r:id="rId7"/>
      <w:pgSz w:w="12240" w:h="15840"/>
      <w:pgMar w:top="1417" w:right="1417" w:bottom="1417" w:left="216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DF1E1" w14:textId="77777777" w:rsidR="00CC2A89" w:rsidRDefault="00CC2A89" w:rsidP="00BC03F1">
      <w:r>
        <w:separator/>
      </w:r>
    </w:p>
  </w:endnote>
  <w:endnote w:type="continuationSeparator" w:id="0">
    <w:p w14:paraId="3C069EDC" w14:textId="77777777" w:rsidR="00CC2A89" w:rsidRDefault="00CC2A89" w:rsidP="00BC0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3717139"/>
      <w:docPartObj>
        <w:docPartGallery w:val="Page Numbers (Bottom of Page)"/>
        <w:docPartUnique/>
      </w:docPartObj>
    </w:sdtPr>
    <w:sdtEndPr/>
    <w:sdtContent>
      <w:p w14:paraId="5124D362" w14:textId="5DE5C80E" w:rsidR="00BC03F1" w:rsidRDefault="00BC03F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6589">
          <w:rPr>
            <w:noProof/>
          </w:rPr>
          <w:t>2</w:t>
        </w:r>
        <w:r>
          <w:fldChar w:fldCharType="end"/>
        </w:r>
      </w:p>
    </w:sdtContent>
  </w:sdt>
  <w:p w14:paraId="66517138" w14:textId="77777777" w:rsidR="00BC03F1" w:rsidRDefault="00BC03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C09C3C" w14:textId="77777777" w:rsidR="00CC2A89" w:rsidRDefault="00CC2A89" w:rsidP="00BC03F1">
      <w:r>
        <w:separator/>
      </w:r>
    </w:p>
  </w:footnote>
  <w:footnote w:type="continuationSeparator" w:id="0">
    <w:p w14:paraId="1184F6FF" w14:textId="77777777" w:rsidR="00CC2A89" w:rsidRDefault="00CC2A89" w:rsidP="00BC0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" w15:restartNumberingAfterBreak="0">
    <w:nsid w:val="00D87B59"/>
    <w:multiLevelType w:val="hybridMultilevel"/>
    <w:tmpl w:val="A54A9AD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5A13"/>
    <w:multiLevelType w:val="hybridMultilevel"/>
    <w:tmpl w:val="920684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25DA"/>
    <w:multiLevelType w:val="hybridMultilevel"/>
    <w:tmpl w:val="71F426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1ECCFB4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054CE"/>
    <w:multiLevelType w:val="hybridMultilevel"/>
    <w:tmpl w:val="5942946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D3C19"/>
    <w:multiLevelType w:val="hybridMultilevel"/>
    <w:tmpl w:val="AD32EF0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170417"/>
    <w:multiLevelType w:val="hybridMultilevel"/>
    <w:tmpl w:val="4AD2D0E6"/>
    <w:lvl w:ilvl="0" w:tplc="3F808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859E4"/>
    <w:multiLevelType w:val="hybridMultilevel"/>
    <w:tmpl w:val="9FE47CFC"/>
    <w:lvl w:ilvl="0" w:tplc="04150013">
      <w:start w:val="1"/>
      <w:numFmt w:val="upperRoman"/>
      <w:lvlText w:val="%1."/>
      <w:lvlJc w:val="righ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500B0E25"/>
    <w:multiLevelType w:val="hybridMultilevel"/>
    <w:tmpl w:val="89063E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857F6A"/>
    <w:multiLevelType w:val="multilevel"/>
    <w:tmpl w:val="D6AE6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A60F8C"/>
    <w:multiLevelType w:val="hybridMultilevel"/>
    <w:tmpl w:val="92A2ED9E"/>
    <w:lvl w:ilvl="0" w:tplc="0EF8A1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538E9"/>
    <w:multiLevelType w:val="hybridMultilevel"/>
    <w:tmpl w:val="D7BA74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9F4436"/>
    <w:multiLevelType w:val="hybridMultilevel"/>
    <w:tmpl w:val="C36213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234"/>
    <w:multiLevelType w:val="hybridMultilevel"/>
    <w:tmpl w:val="A52054A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87295F"/>
    <w:multiLevelType w:val="hybridMultilevel"/>
    <w:tmpl w:val="A378C5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0"/>
  </w:num>
  <w:num w:numId="4">
    <w:abstractNumId w:val="2"/>
  </w:num>
  <w:num w:numId="5">
    <w:abstractNumId w:val="9"/>
  </w:num>
  <w:num w:numId="6">
    <w:abstractNumId w:val="5"/>
  </w:num>
  <w:num w:numId="7">
    <w:abstractNumId w:val="1"/>
  </w:num>
  <w:num w:numId="8">
    <w:abstractNumId w:val="4"/>
  </w:num>
  <w:num w:numId="9">
    <w:abstractNumId w:val="3"/>
  </w:num>
  <w:num w:numId="10">
    <w:abstractNumId w:val="7"/>
  </w:num>
  <w:num w:numId="11">
    <w:abstractNumId w:val="6"/>
  </w:num>
  <w:num w:numId="12">
    <w:abstractNumId w:val="10"/>
  </w:num>
  <w:num w:numId="13">
    <w:abstractNumId w:val="12"/>
  </w:num>
  <w:num w:numId="14">
    <w:abstractNumId w:val="13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Mbc0szA0NzczMDBW0lEKTi0uzszPAykwrAUA41eNqywAAAA="/>
  </w:docVars>
  <w:rsids>
    <w:rsidRoot w:val="00EA6ADF"/>
    <w:rsid w:val="000B6589"/>
    <w:rsid w:val="00115D4C"/>
    <w:rsid w:val="00152971"/>
    <w:rsid w:val="00250966"/>
    <w:rsid w:val="002A2A0C"/>
    <w:rsid w:val="002B7276"/>
    <w:rsid w:val="002F3633"/>
    <w:rsid w:val="0030629B"/>
    <w:rsid w:val="0033649B"/>
    <w:rsid w:val="00341905"/>
    <w:rsid w:val="00343F58"/>
    <w:rsid w:val="00367285"/>
    <w:rsid w:val="00374312"/>
    <w:rsid w:val="003A541E"/>
    <w:rsid w:val="003E4145"/>
    <w:rsid w:val="004410A1"/>
    <w:rsid w:val="004A47CA"/>
    <w:rsid w:val="00561A9B"/>
    <w:rsid w:val="00582CBE"/>
    <w:rsid w:val="005910B6"/>
    <w:rsid w:val="005B6CA7"/>
    <w:rsid w:val="005C4EEC"/>
    <w:rsid w:val="006105E1"/>
    <w:rsid w:val="007062B6"/>
    <w:rsid w:val="007738DB"/>
    <w:rsid w:val="00781778"/>
    <w:rsid w:val="008E41AC"/>
    <w:rsid w:val="00976F29"/>
    <w:rsid w:val="009C669D"/>
    <w:rsid w:val="00A0041D"/>
    <w:rsid w:val="00A71197"/>
    <w:rsid w:val="00AD6F63"/>
    <w:rsid w:val="00BC03F1"/>
    <w:rsid w:val="00CB2148"/>
    <w:rsid w:val="00CC2A89"/>
    <w:rsid w:val="00CC6915"/>
    <w:rsid w:val="00D64DF9"/>
    <w:rsid w:val="00E01901"/>
    <w:rsid w:val="00E53FA3"/>
    <w:rsid w:val="00EA0BA0"/>
    <w:rsid w:val="00EA6ADF"/>
    <w:rsid w:val="00EE7FDC"/>
    <w:rsid w:val="00F04095"/>
    <w:rsid w:val="00FE7B0E"/>
    <w:rsid w:val="3AAA1657"/>
    <w:rsid w:val="3B9C3B59"/>
    <w:rsid w:val="576E65A8"/>
    <w:rsid w:val="65FCD0DF"/>
    <w:rsid w:val="690A5649"/>
    <w:rsid w:val="6954527A"/>
    <w:rsid w:val="6C279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24C20E6"/>
  <w15:chartTrackingRefBased/>
  <w15:docId w15:val="{D2133C38-8DD1-478F-9B50-29F859A32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Podtytu"/>
    <w:link w:val="TytuZnak"/>
    <w:qFormat/>
    <w:rsid w:val="00EA0BA0"/>
    <w:pPr>
      <w:suppressAutoHyphens/>
      <w:spacing w:line="360" w:lineRule="auto"/>
      <w:jc w:val="center"/>
    </w:pPr>
    <w:rPr>
      <w:b/>
      <w:sz w:val="20"/>
      <w:szCs w:val="20"/>
      <w:lang w:val="x-none" w:eastAsia="ar-SA"/>
    </w:rPr>
  </w:style>
  <w:style w:type="character" w:customStyle="1" w:styleId="TytuZnak">
    <w:name w:val="Tytuł Znak"/>
    <w:basedOn w:val="Domylnaczcionkaakapitu"/>
    <w:link w:val="Tytu"/>
    <w:rsid w:val="00EA0BA0"/>
    <w:rPr>
      <w:b/>
      <w:lang w:val="x-none" w:eastAsia="ar-SA"/>
    </w:rPr>
  </w:style>
  <w:style w:type="paragraph" w:styleId="Podtytu">
    <w:name w:val="Subtitle"/>
    <w:basedOn w:val="Normalny"/>
    <w:next w:val="Tekstpodstawowy"/>
    <w:link w:val="PodtytuZnak"/>
    <w:qFormat/>
    <w:rsid w:val="00EA0BA0"/>
    <w:pPr>
      <w:suppressAutoHyphens/>
      <w:spacing w:line="360" w:lineRule="auto"/>
      <w:jc w:val="center"/>
    </w:pPr>
    <w:rPr>
      <w:i/>
      <w:sz w:val="20"/>
      <w:szCs w:val="20"/>
      <w:lang w:val="x-none" w:eastAsia="ar-SA"/>
    </w:rPr>
  </w:style>
  <w:style w:type="character" w:customStyle="1" w:styleId="PodtytuZnak">
    <w:name w:val="Podtytuł Znak"/>
    <w:basedOn w:val="Domylnaczcionkaakapitu"/>
    <w:link w:val="Podtytu"/>
    <w:rsid w:val="00EA0BA0"/>
    <w:rPr>
      <w:i/>
      <w:lang w:val="x-none" w:eastAsia="ar-SA"/>
    </w:rPr>
  </w:style>
  <w:style w:type="paragraph" w:customStyle="1" w:styleId="Pisma">
    <w:name w:val="Pisma"/>
    <w:basedOn w:val="Normalny"/>
    <w:rsid w:val="00EA0BA0"/>
    <w:pPr>
      <w:tabs>
        <w:tab w:val="left" w:pos="1440"/>
      </w:tabs>
      <w:suppressAutoHyphens/>
      <w:autoSpaceDE w:val="0"/>
      <w:jc w:val="both"/>
    </w:pPr>
    <w:rPr>
      <w:sz w:val="20"/>
      <w:lang w:eastAsia="ar-SA"/>
    </w:rPr>
  </w:style>
  <w:style w:type="paragraph" w:styleId="Tekstpodstawowy">
    <w:name w:val="Body Text"/>
    <w:basedOn w:val="Normalny"/>
    <w:link w:val="TekstpodstawowyZnak"/>
    <w:rsid w:val="00EA0BA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EA0BA0"/>
    <w:rPr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EA0BA0"/>
    <w:pPr>
      <w:ind w:left="720"/>
      <w:contextualSpacing/>
    </w:pPr>
  </w:style>
  <w:style w:type="paragraph" w:styleId="Nagwek">
    <w:name w:val="header"/>
    <w:basedOn w:val="Normalny"/>
    <w:link w:val="NagwekZnak"/>
    <w:rsid w:val="00BC03F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BC03F1"/>
    <w:rPr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BC03F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C03F1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5</Words>
  <Characters>7470</Characters>
  <Application>Microsoft Office Word</Application>
  <DocSecurity>0</DocSecurity>
  <Lines>163</Lines>
  <Paragraphs>7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do Regulaminu</vt:lpstr>
    </vt:vector>
  </TitlesOfParts>
  <Company>UJ</Company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Regulaminu</dc:title>
  <dc:subject/>
  <dc:creator>Piotr Cyganik</dc:creator>
  <cp:keywords/>
  <dc:description/>
  <cp:lastModifiedBy>Zbigniew Postawa</cp:lastModifiedBy>
  <cp:revision>3</cp:revision>
  <cp:lastPrinted>2023-03-16T13:46:00Z</cp:lastPrinted>
  <dcterms:created xsi:type="dcterms:W3CDTF">2022-02-11T12:03:00Z</dcterms:created>
  <dcterms:modified xsi:type="dcterms:W3CDTF">2023-03-1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d48e0537b206603c176cb02322a497068113ee3b5ecda22593eff0b22ae5bb</vt:lpwstr>
  </property>
</Properties>
</file>